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Dataset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HOJI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2-08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Dataset Analysis Report</dc:title>
  <dc:creator>HOJIN LEE</dc:creator>
  <cp:keywords/>
  <dcterms:created xsi:type="dcterms:W3CDTF">2022-08-08T01:29:45Z</dcterms:created>
  <dcterms:modified xsi:type="dcterms:W3CDTF">2022-08-08T0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